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CF95C" w14:textId="77777777" w:rsidR="001B2141" w:rsidRDefault="000F6D4C" w:rsidP="001B2141">
      <w:r>
        <w:pict w14:anchorId="43E5B17B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77254581" w14:textId="456E07C8" w:rsidR="001B2141" w:rsidRPr="006E1573" w:rsidRDefault="00D81735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  <w:lang w:val="es-ES"/>
                    </w:rPr>
                  </w:pPr>
                  <w:r w:rsidRPr="006E1573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DISEEMBAR                      </w:t>
                  </w:r>
                  <w:r w:rsidR="00D929F4" w:rsidRPr="006E1573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   </w:t>
                  </w:r>
                  <w:r w:rsidR="00D929F4" w:rsidRPr="006E1573">
                    <w:rPr>
                      <w:rFonts w:ascii="Myriad Pro" w:hAnsi="Myriad Pro"/>
                      <w:b/>
                      <w:sz w:val="20"/>
                      <w:szCs w:val="20"/>
                      <w:lang w:val="es-ES"/>
                    </w:rPr>
                    <w:t>LOO TAROGALAY</w:t>
                  </w:r>
                  <w:r w:rsidRPr="006E1573">
                    <w:rPr>
                      <w:rFonts w:ascii="Myriad Pro" w:hAnsi="Myriad Pro"/>
                      <w:b/>
                      <w:sz w:val="30"/>
                      <w:lang w:val="es-ES"/>
                    </w:rPr>
                    <w:t>QOYSASKA ARDAYDA FASALKA 10AAD</w:t>
                  </w:r>
                </w:p>
              </w:txbxContent>
            </v:textbox>
          </v:shape>
        </w:pict>
      </w:r>
      <w:r w:rsidR="001B2141">
        <w:rPr>
          <w:noProof/>
          <w:lang w:val="en-IE" w:eastAsia="en-IE"/>
        </w:rPr>
        <w:drawing>
          <wp:anchor distT="0" distB="0" distL="114300" distR="114300" simplePos="0" relativeHeight="251676672" behindDoc="0" locked="0" layoutInCell="1" allowOverlap="1" wp14:anchorId="5DD685C9" wp14:editId="09D76283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1070CA3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4C460B8B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3635B547" w14:textId="77777777" w:rsidR="001A6610" w:rsidRPr="00ED0DDC" w:rsidRDefault="009909CD" w:rsidP="009909CD">
                  <w:pPr>
                    <w:rPr>
                      <w:rFonts w:ascii="Myriad Pro" w:hAnsi="Myriad Pro"/>
                      <w:b/>
                      <w:sz w:val="42"/>
                    </w:rPr>
                  </w:pPr>
                  <w:r w:rsidRPr="00ED0DDC">
                    <w:rPr>
                      <w:rFonts w:ascii="Myriad Pro" w:hAnsi="Myriad Pro"/>
                      <w:b/>
                      <w:sz w:val="42"/>
                    </w:rPr>
                    <w:t>FEELKA JOORNAALKA</w:t>
                  </w:r>
                </w:p>
                <w:p w14:paraId="45784035" w14:textId="77777777" w:rsidR="009909CD" w:rsidRPr="00ED0DDC" w:rsidRDefault="007D4D86" w:rsidP="009909CD">
                  <w:pPr>
                    <w:rPr>
                      <w:rFonts w:ascii="Myriad Pro" w:hAnsi="Myriad Pro"/>
                      <w:sz w:val="34"/>
                    </w:rPr>
                  </w:pP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Qorsheynta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Dugsiga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Sare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="00D929F4">
                    <w:rPr>
                      <w:rFonts w:ascii="Myriad Pro" w:hAnsi="Myriad Pro"/>
                      <w:sz w:val="34"/>
                    </w:rPr>
                    <w:t>Kuwa</w:t>
                  </w:r>
                  <w:proofErr w:type="spellEnd"/>
                  <w:r w:rsidR="00D929F4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Dhaafsan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—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Aqbaaraha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iyo</w:t>
                  </w:r>
                  <w:proofErr w:type="spellEnd"/>
                  <w:r w:rsidRPr="00ED0DDC">
                    <w:rPr>
                      <w:rFonts w:ascii="Myriad Pro" w:hAnsi="Myriad Pro"/>
                      <w:sz w:val="34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sz w:val="34"/>
                    </w:rPr>
                    <w:t>Warbixinta</w:t>
                  </w:r>
                  <w:proofErr w:type="spellEnd"/>
                </w:p>
                <w:p w14:paraId="3143FBCF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6B76E4C8" w14:textId="77777777" w:rsidR="001B2141" w:rsidRDefault="000F6D4C" w:rsidP="001B2141">
      <w:r>
        <w:pict w14:anchorId="267C9F9C">
          <v:shape id="Text Box 8" o:spid="_x0000_s1028" type="#_x0000_t202" style="position:absolute;margin-left:2634.95pt;margin-top:523.2pt;width:575.95pt;height:28.8pt;z-index:251700224;visibility:visible;mso-position-horizontal:right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" fillcolor="#95b6c5 [1944]" stroked="f" strokeweight=".5pt">
            <v:textbox>
              <w:txbxContent>
                <w:p w14:paraId="1F3D9906" w14:textId="77777777" w:rsidR="00CA36F6" w:rsidRPr="00104BBE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1603E7B6">
          <v:shape id="Text Box 2" o:spid="_x0000_s1029" type="#_x0000_t202" style="position:absolute;margin-left:0;margin-top:19.2pt;width:432.55pt;height:515.45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" filled="f" stroked="f">
            <v:textbox>
              <w:txbxContent>
                <w:p w14:paraId="202C6605" w14:textId="292D5ED8" w:rsidR="005D4CBD" w:rsidRPr="00ED0DDC" w:rsidRDefault="00366779" w:rsidP="0084609E">
                  <w:pPr>
                    <w:pStyle w:val="NoSpacing"/>
                    <w:rPr>
                      <w:rFonts w:ascii="Myriad Pro" w:hAnsi="Myriad Pro"/>
                      <w:b/>
                      <w:sz w:val="28"/>
                      <w:szCs w:val="26"/>
                    </w:rPr>
                  </w:pP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  <w:szCs w:val="26"/>
                    </w:rPr>
                    <w:t>Sahminta</w:t>
                  </w:r>
                  <w:proofErr w:type="spellEnd"/>
                  <w:r w:rsidRPr="00ED0DDC">
                    <w:rPr>
                      <w:rFonts w:ascii="Myriad Pro" w:hAnsi="Myriad Pro"/>
                      <w:b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C7726" w:rsidRPr="00ED0DDC">
                    <w:rPr>
                      <w:rFonts w:ascii="Myriad Pro" w:hAnsi="Myriad Pro"/>
                      <w:b/>
                      <w:sz w:val="28"/>
                      <w:szCs w:val="26"/>
                    </w:rPr>
                    <w:t>Xirfad</w:t>
                  </w:r>
                  <w:r w:rsidR="00CC7726">
                    <w:rPr>
                      <w:rFonts w:ascii="Myriad Pro" w:hAnsi="Myriad Pro"/>
                      <w:b/>
                      <w:sz w:val="28"/>
                      <w:szCs w:val="26"/>
                    </w:rPr>
                    <w:t>aha</w:t>
                  </w:r>
                  <w:proofErr w:type="spellEnd"/>
                </w:p>
                <w:p w14:paraId="6252894F" w14:textId="262E2A9F" w:rsidR="0084609E" w:rsidRPr="00ED0DDC" w:rsidRDefault="005D4CBD" w:rsidP="00D81735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ED0DDC">
                    <w:rPr>
                      <w:sz w:val="22"/>
                      <w:szCs w:val="26"/>
                    </w:rPr>
                    <w:t>Doorash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mid ka mid ah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go’aam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ug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ey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nolosh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  <w:r w:rsidR="00DF0F5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iy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farxad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F0F55" w:rsidRPr="00ED0DDC">
                    <w:rPr>
                      <w:sz w:val="22"/>
                      <w:szCs w:val="26"/>
                    </w:rPr>
                    <w:t>fulli</w:t>
                  </w:r>
                  <w:r w:rsidR="00DF0F55">
                    <w:rPr>
                      <w:sz w:val="22"/>
                      <w:szCs w:val="26"/>
                    </w:rPr>
                    <w:t>nta</w:t>
                  </w:r>
                  <w:proofErr w:type="spellEnd"/>
                  <w:r w:rsidR="00DF0F55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yeelaneys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ustaqbal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?</w:t>
                  </w:r>
                  <w:r w:rsidR="00DF0F55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iy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bixineys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wax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fill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taageer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qoys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?</w:t>
                  </w:r>
                  <w:r w:rsidR="009F6484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iy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9F6484" w:rsidRPr="00ED0DDC">
                    <w:rPr>
                      <w:sz w:val="22"/>
                      <w:szCs w:val="26"/>
                    </w:rPr>
                    <w:t>jira</w:t>
                  </w:r>
                  <w:r w:rsidR="009F6484">
                    <w:rPr>
                      <w:sz w:val="22"/>
                      <w:szCs w:val="26"/>
                    </w:rPr>
                    <w:t>an</w:t>
                  </w:r>
                  <w:proofErr w:type="spellEnd"/>
                  <w:r w:rsidR="009F6484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fursadah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korayo?Go’aansash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lag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abagalay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farx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  <w:r w:rsidR="009F6484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Laaki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ababto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h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jir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dooyi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badan, way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dka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kart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in 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oort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</w:p>
                <w:p w14:paraId="136A7E15" w14:textId="77777777" w:rsidR="009338EF" w:rsidRPr="00ED0DDC" w:rsidRDefault="009338EF" w:rsidP="00D81735">
                  <w:pPr>
                    <w:pStyle w:val="NoSpacing"/>
                    <w:rPr>
                      <w:sz w:val="22"/>
                      <w:szCs w:val="26"/>
                    </w:rPr>
                  </w:pPr>
                </w:p>
                <w:p w14:paraId="7773B20F" w14:textId="5425EABB" w:rsidR="009338EF" w:rsidRPr="00ED0DDC" w:rsidRDefault="00C6621A" w:rsidP="00D81735">
                  <w:pPr>
                    <w:pStyle w:val="NoSpacing"/>
                    <w:spacing w:after="240"/>
                    <w:rPr>
                      <w:sz w:val="22"/>
                      <w:szCs w:val="26"/>
                    </w:rPr>
                  </w:pPr>
                  <w:r w:rsidRPr="00ED0DDC">
                    <w:rPr>
                      <w:sz w:val="22"/>
                      <w:szCs w:val="26"/>
                    </w:rPr>
                    <w:t>K</w:t>
                  </w:r>
                  <w:r>
                    <w:rPr>
                      <w:sz w:val="22"/>
                      <w:szCs w:val="26"/>
                    </w:rPr>
                    <w:t>a</w:t>
                  </w:r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caawi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dhallaankaaga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adiga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dhiirogelinayo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isaga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iyada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inay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sahmiyaan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iqtiyaaro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66779" w:rsidRPr="00ED0DDC">
                    <w:rPr>
                      <w:sz w:val="22"/>
                      <w:szCs w:val="26"/>
                    </w:rPr>
                    <w:t>hadeer</w:t>
                  </w:r>
                  <w:proofErr w:type="spellEnd"/>
                  <w:r w:rsidR="00366779" w:rsidRPr="00ED0DDC">
                    <w:rPr>
                      <w:sz w:val="22"/>
                      <w:szCs w:val="26"/>
                    </w:rPr>
                    <w:t>.</w:t>
                  </w:r>
                </w:p>
                <w:p w14:paraId="2C82DFC3" w14:textId="4DAAE106" w:rsidR="00366779" w:rsidRPr="00ED0DDC" w:rsidRDefault="00366779" w:rsidP="00D81735">
                  <w:pPr>
                    <w:pStyle w:val="NoSpacing"/>
                    <w:numPr>
                      <w:ilvl w:val="0"/>
                      <w:numId w:val="16"/>
                    </w:numPr>
                    <w:spacing w:after="240"/>
                    <w:rPr>
                      <w:sz w:val="22"/>
                      <w:szCs w:val="26"/>
                    </w:rPr>
                  </w:pP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Weydii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9F6484" w:rsidRPr="00ED0DDC">
                    <w:rPr>
                      <w:b/>
                      <w:sz w:val="22"/>
                      <w:szCs w:val="26"/>
                    </w:rPr>
                    <w:t>canugaa</w:t>
                  </w:r>
                  <w:r w:rsidR="009F6484">
                    <w:rPr>
                      <w:b/>
                      <w:sz w:val="22"/>
                      <w:szCs w:val="26"/>
                    </w:rPr>
                    <w:t>d</w:t>
                  </w:r>
                  <w:r w:rsidR="009F6484" w:rsidRPr="00ED0DDC">
                    <w:rPr>
                      <w:b/>
                      <w:sz w:val="22"/>
                      <w:szCs w:val="26"/>
                    </w:rPr>
                    <w:t>a</w:t>
                  </w:r>
                  <w:proofErr w:type="spellEnd"/>
                  <w:r w:rsidR="009F6484" w:rsidRPr="00ED0DDC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inuu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fakaro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xiisahiisa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xiisahee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  <w:r w:rsidR="00193341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Caawi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ma u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baahantah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?</w:t>
                  </w:r>
                  <w:r w:rsidR="00193341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iyu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canugaag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isk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ay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u’aalah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ee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hyperlink r:id="rId12" w:history="1">
                    <w:r w:rsidRPr="00ED0DDC">
                      <w:rPr>
                        <w:rStyle w:val="Hyperlink"/>
                        <w:sz w:val="22"/>
                        <w:szCs w:val="26"/>
                      </w:rPr>
                      <w:t>www.careerbridge.wa.gov</w:t>
                    </w:r>
                  </w:hyperlink>
                  <w:r w:rsidRPr="00ED0DDC">
                    <w:rPr>
                      <w:sz w:val="22"/>
                      <w:szCs w:val="26"/>
                    </w:rPr>
                    <w:t>.</w:t>
                  </w:r>
                </w:p>
                <w:p w14:paraId="33CF0E7D" w14:textId="77777777" w:rsidR="00D81735" w:rsidRPr="00ED0DDC" w:rsidRDefault="009338EF" w:rsidP="00D81735">
                  <w:pPr>
                    <w:pStyle w:val="NoSpacing"/>
                    <w:numPr>
                      <w:ilvl w:val="0"/>
                      <w:numId w:val="16"/>
                    </w:numPr>
                    <w:spacing w:after="240"/>
                    <w:rPr>
                      <w:sz w:val="22"/>
                      <w:szCs w:val="26"/>
                    </w:rPr>
                  </w:pP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Tixgeli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sida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halkaas</w:t>
                  </w:r>
                  <w:proofErr w:type="spellEnd"/>
                  <w:r w:rsidRPr="00ED0DDC">
                    <w:rPr>
                      <w:b/>
                      <w:sz w:val="22"/>
                      <w:szCs w:val="26"/>
                    </w:rPr>
                    <w:t xml:space="preserve"> loo </w:t>
                  </w:r>
                  <w:proofErr w:type="spellStart"/>
                  <w:r w:rsidRPr="00ED0DDC">
                    <w:rPr>
                      <w:b/>
                      <w:sz w:val="22"/>
                      <w:szCs w:val="26"/>
                    </w:rPr>
                    <w:t>tago.</w:t>
                  </w:r>
                  <w:r w:rsidRPr="00ED0DDC">
                    <w:rPr>
                      <w:sz w:val="22"/>
                      <w:szCs w:val="26"/>
                    </w:rPr>
                    <w:t>Waxa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naags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in 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ogaad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xirfadah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fasal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iy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haadooyin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ooyin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ka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uw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baahan.Hel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rbixint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k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aabs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ruudah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waxbarash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ooyi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ka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uw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</w:p>
                <w:p w14:paraId="296B924D" w14:textId="77777777" w:rsidR="00366779" w:rsidRPr="00ED0DDC" w:rsidRDefault="00366779" w:rsidP="00D81735">
                  <w:pPr>
                    <w:pStyle w:val="NoSpacing"/>
                    <w:numPr>
                      <w:ilvl w:val="0"/>
                      <w:numId w:val="16"/>
                    </w:numPr>
                    <w:rPr>
                      <w:sz w:val="22"/>
                      <w:szCs w:val="26"/>
                    </w:rPr>
                  </w:pPr>
                  <w:r w:rsidRPr="00ED0DDC">
                    <w:rPr>
                      <w:sz w:val="22"/>
                      <w:szCs w:val="26"/>
                    </w:rPr>
                    <w:t xml:space="preserve">Ku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caawi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dhallaankaag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qaar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ka mid ah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fkaarahaa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ma 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imaad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fkaarahiis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fkaarahee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gaar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h:</w:t>
                  </w:r>
                </w:p>
                <w:p w14:paraId="1ED852FD" w14:textId="77777777" w:rsidR="009338EF" w:rsidRPr="00ED0DDC" w:rsidRDefault="009338EF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</w:rPr>
                  </w:pPr>
                  <w:r w:rsidRPr="00ED0DDC">
                    <w:rPr>
                      <w:sz w:val="22"/>
                      <w:szCs w:val="26"/>
                    </w:rPr>
                    <w:t xml:space="preserve">Ku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tabaruc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hal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ugu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badantahay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inaad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kul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kulantid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qof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leh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mid ka mid ah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ooyin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aad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xiiseyneys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</w:p>
                <w:p w14:paraId="6BF48488" w14:textId="77777777" w:rsidR="009338EF" w:rsidRPr="006E1573" w:rsidRDefault="009338EF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  <w:lang w:val="es-ES"/>
                    </w:rPr>
                  </w:pP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Fiiri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tababarad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bixiy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ama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a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lacag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la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bixi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>.</w:t>
                  </w:r>
                </w:p>
                <w:p w14:paraId="1E8D4055" w14:textId="77777777" w:rsidR="009338EF" w:rsidRPr="00ED0DDC" w:rsidRDefault="00366779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ED0DDC">
                    <w:rPr>
                      <w:sz w:val="22"/>
                      <w:szCs w:val="26"/>
                    </w:rPr>
                    <w:t>Barnaamij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Hormarint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shaq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aalin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h.</w:t>
                  </w:r>
                </w:p>
                <w:p w14:paraId="2BE9B826" w14:textId="77777777" w:rsidR="009338EF" w:rsidRPr="00ED0DDC" w:rsidRDefault="009338EF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</w:rPr>
                  </w:pPr>
                  <w:r w:rsidRPr="00ED0DDC">
                    <w:rPr>
                      <w:sz w:val="22"/>
                      <w:szCs w:val="26"/>
                    </w:rPr>
                    <w:t xml:space="preserve">Ku samey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cilmi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baaris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maktabad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ED0DDC">
                    <w:rPr>
                      <w:sz w:val="22"/>
                      <w:szCs w:val="26"/>
                    </w:rPr>
                    <w:t>onleenka</w:t>
                  </w:r>
                  <w:proofErr w:type="spellEnd"/>
                  <w:r w:rsidRPr="00ED0DDC">
                    <w:rPr>
                      <w:sz w:val="22"/>
                      <w:szCs w:val="26"/>
                    </w:rPr>
                    <w:t>.</w:t>
                  </w:r>
                </w:p>
                <w:p w14:paraId="404A5748" w14:textId="77777777" w:rsidR="009338EF" w:rsidRPr="006E1573" w:rsidRDefault="009338EF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  <w:lang w:val="es-ES"/>
                    </w:rPr>
                  </w:pPr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Hel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jaheeye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u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sii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ar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aragtid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iy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tallo.</w:t>
                  </w:r>
                </w:p>
                <w:p w14:paraId="7F0337F3" w14:textId="77777777" w:rsidR="007925F6" w:rsidRPr="006E1573" w:rsidRDefault="009338EF" w:rsidP="00D81735">
                  <w:pPr>
                    <w:pStyle w:val="NoSpacing"/>
                    <w:numPr>
                      <w:ilvl w:val="0"/>
                      <w:numId w:val="19"/>
                    </w:numPr>
                    <w:rPr>
                      <w:sz w:val="22"/>
                      <w:szCs w:val="26"/>
                      <w:lang w:val="es-ES"/>
                    </w:rPr>
                  </w:pPr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La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hadal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xubnah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qoys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iy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saaxibad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ee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shaqeey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shaqooyinkaas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ama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ogow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dad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ee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sameey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>.</w:t>
                  </w:r>
                </w:p>
                <w:p w14:paraId="39865A77" w14:textId="77777777" w:rsidR="007925F6" w:rsidRPr="006E1573" w:rsidRDefault="007925F6" w:rsidP="00D81735">
                  <w:pPr>
                    <w:pStyle w:val="NoSpacing"/>
                    <w:ind w:left="1440"/>
                    <w:rPr>
                      <w:sz w:val="22"/>
                      <w:szCs w:val="26"/>
                      <w:lang w:val="es-ES"/>
                    </w:rPr>
                  </w:pPr>
                </w:p>
                <w:p w14:paraId="7249645D" w14:textId="77777777" w:rsidR="007D4D86" w:rsidRPr="006E1573" w:rsidRDefault="007D4D86" w:rsidP="00D81735">
                  <w:pPr>
                    <w:pStyle w:val="NoSpacing"/>
                    <w:rPr>
                      <w:b/>
                      <w:sz w:val="26"/>
                      <w:szCs w:val="26"/>
                      <w:lang w:val="es-ES"/>
                    </w:rPr>
                  </w:pP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Dhallaan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waxay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dareemi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ara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cadaadis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lagu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qorsheynay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noloshood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oo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dh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hor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intii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ays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bilaabi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xitta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inay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codsada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kulliyadaha.Taasi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muhiim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um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ah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qaabka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ugu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2"/>
                      <w:szCs w:val="26"/>
                      <w:lang w:val="es-ES"/>
                    </w:rPr>
                    <w:t>wanaagsan</w:t>
                  </w:r>
                  <w:proofErr w:type="spellEnd"/>
                  <w:r w:rsidRPr="006E1573">
                    <w:rPr>
                      <w:sz w:val="22"/>
                      <w:szCs w:val="26"/>
                      <w:lang w:val="es-ES"/>
                    </w:rPr>
                    <w:t>.</w:t>
                  </w:r>
                  <w:r w:rsidR="00ED0DDC" w:rsidRPr="006E1573">
                    <w:rPr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0"/>
                      <w:szCs w:val="26"/>
                      <w:lang w:val="es-ES"/>
                    </w:rPr>
                    <w:t>Inkastoo</w:t>
                  </w:r>
                  <w:proofErr w:type="spellEnd"/>
                  <w:r w:rsidRPr="006E1573">
                    <w:rPr>
                      <w:sz w:val="20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dadk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qaarkiis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ay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leeyihii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hadafy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shaq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si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wanaagsa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diirad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u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saara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horaant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nolosh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dadk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kale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m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sameeyaa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—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o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helaa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wadadood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shaq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sax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ah.Ahaanshah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dabacsanaant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waxay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noqo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karta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mid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caawin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leh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markii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ay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timaad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in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lag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fakaro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  <w:lang w:val="es-ES"/>
                    </w:rPr>
                    <w:t>mustaqbalka</w:t>
                  </w:r>
                  <w:proofErr w:type="spellEnd"/>
                  <w:r w:rsidRPr="006E1573">
                    <w:rPr>
                      <w:sz w:val="24"/>
                      <w:szCs w:val="26"/>
                      <w:lang w:val="es-ES"/>
                    </w:rPr>
                    <w:t>.</w:t>
                  </w:r>
                </w:p>
              </w:txbxContent>
            </v:textbox>
          </v:shape>
        </w:pict>
      </w:r>
      <w:r>
        <w:pict w14:anchorId="2EDCE1E6">
          <v:rect id="AutoShape 14" o:spid="_x0000_s1030" style="position:absolute;margin-left:432.8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Gv7Fw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" o:allowincell="f" filled="f" strokecolor="#f2f2f2 [3052]">
            <v:textbox inset="14.4pt,14.4pt,14.4pt,14.4pt">
              <w:txbxContent>
                <w:p w14:paraId="78A44158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506BB99D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4FBCA48F" w14:textId="77777777" w:rsidR="00275C50" w:rsidRPr="006E1573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6E1573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6E157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E157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  <w:p w14:paraId="1301EAB4" w14:textId="77777777" w:rsidR="00F35BE3" w:rsidRPr="006E157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B95AC52" w14:textId="77777777" w:rsidR="00F35BE3" w:rsidRPr="006E1573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480090B8" w14:textId="77777777" w:rsidR="00F35BE3" w:rsidRPr="006E157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6E1573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6E1573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6E1573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6E1573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6E157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pict w14:anchorId="6AD2F18B">
          <v:shape id="Text Box 13" o:spid="_x0000_s1031" type="#_x0000_t202" style="position:absolute;margin-left:3.95pt;margin-top:554.05pt;width:575.4pt;height:84.4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598E6F0A" w14:textId="77777777" w:rsidR="00C66C72" w:rsidRPr="00ED0DDC" w:rsidRDefault="00C66C72" w:rsidP="00C66C72">
                  <w:pPr>
                    <w:pStyle w:val="NoSpacing"/>
                    <w:rPr>
                      <w:color w:val="000000" w:themeColor="text1"/>
                      <w:sz w:val="26"/>
                      <w:szCs w:val="26"/>
                    </w:rPr>
                  </w:pP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Sid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waafaqsan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codeynt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Gallup &amp; Lumina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ee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hadeer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hyperlink r:id="rId13" w:tgtFrame="_blank" w:tooltip="Ciwaanka: http://www.gallup.com/poll/167546/business-leaders-say-knowledge-trumps-college-pedigree.aspx" w:history="1">
                    <w:proofErr w:type="spellStart"/>
                    <w:r w:rsidRPr="00ED0DDC">
                      <w:rPr>
                        <w:rStyle w:val="Hyperlink"/>
                        <w:b/>
                        <w:color w:val="000000" w:themeColor="text1"/>
                        <w:sz w:val="26"/>
                        <w:szCs w:val="26"/>
                      </w:rPr>
                      <w:t>boqolkiiba</w:t>
                    </w:r>
                    <w:proofErr w:type="spellEnd"/>
                    <w:r w:rsidRPr="00ED0DDC">
                      <w:rPr>
                        <w:rStyle w:val="Hyperlink"/>
                        <w:b/>
                        <w:color w:val="000000" w:themeColor="text1"/>
                        <w:sz w:val="26"/>
                        <w:szCs w:val="26"/>
                      </w:rPr>
                      <w:t xml:space="preserve"> 84</w:t>
                    </w:r>
                  </w:hyperlink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ee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hogaamada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ganacsiga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dhaheen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tirad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cilmig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kireysig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imaan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kar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aad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ayuu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muhiim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yahay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  <w:u w:val="single"/>
                    </w:rPr>
                    <w:t>boqolkiiba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  <w:u w:val="single"/>
                    </w:rPr>
                    <w:t xml:space="preserve"> 28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dhaheen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musharax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kulliyad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ugu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weyn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wa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muhiim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iyo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  <w:u w:val="single"/>
                    </w:rPr>
                    <w:t>boqolkiiba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  <w:u w:val="single"/>
                    </w:rPr>
                    <w:t xml:space="preserve"> 9</w:t>
                  </w:r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>dhaheen</w:t>
                  </w:r>
                  <w:proofErr w:type="spellEnd"/>
                  <w:r w:rsidRPr="00ED0DDC">
                    <w:rPr>
                      <w:b/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kulliyad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halk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musharaxa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helay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shahaado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aa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ayay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muhiim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 xml:space="preserve"> u </w:t>
                  </w:r>
                  <w:proofErr w:type="spellStart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tahay</w:t>
                  </w:r>
                  <w:proofErr w:type="spellEnd"/>
                  <w:r w:rsidRPr="00ED0DDC">
                    <w:rPr>
                      <w:color w:val="000000" w:themeColor="text1"/>
                      <w:sz w:val="26"/>
                      <w:szCs w:val="26"/>
                    </w:rPr>
                    <w:t>.</w:t>
                  </w:r>
                </w:p>
                <w:p w14:paraId="4846C965" w14:textId="77777777" w:rsidR="00F7360E" w:rsidRPr="00D81735" w:rsidRDefault="00627CA3" w:rsidP="00C66C72">
                  <w:pPr>
                    <w:spacing w:before="100" w:beforeAutospacing="1" w:after="100" w:afterAutospacing="1" w:line="240" w:lineRule="auto"/>
                    <w:jc w:val="right"/>
                    <w:rPr>
                      <w:rFonts w:eastAsia="Times New Roman" w:cs="Times New Roman"/>
                      <w:sz w:val="28"/>
                      <w:szCs w:val="26"/>
                    </w:rPr>
                  </w:pP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rPr>
                      <w:sz w:val="28"/>
                      <w:szCs w:val="26"/>
                    </w:rPr>
                    <w:tab/>
                  </w:r>
                  <w:r>
                    <w:rPr>
                      <w:sz w:val="28"/>
                      <w:szCs w:val="26"/>
                    </w:rPr>
                    <w:tab/>
                  </w:r>
                  <w:r>
                    <w:rPr>
                      <w:sz w:val="28"/>
                      <w:szCs w:val="26"/>
                    </w:rPr>
                    <w:tab/>
                  </w:r>
                </w:p>
                <w:p w14:paraId="5EA8FDB5" w14:textId="77777777" w:rsidR="00F7360E" w:rsidRDefault="00F7360E" w:rsidP="00627CA3">
                  <w:pPr>
                    <w:rPr>
                      <w:rFonts w:eastAsia="Times New Roman" w:cs="Times New Roman"/>
                      <w:sz w:val="24"/>
                      <w:szCs w:val="24"/>
                    </w:rPr>
                  </w:pPr>
                </w:p>
                <w:p w14:paraId="1419F6AD" w14:textId="77777777" w:rsidR="00203C47" w:rsidRPr="00D95C16" w:rsidRDefault="00203C47" w:rsidP="00627CA3">
                  <w:pPr>
                    <w:spacing w:before="100" w:beforeAutospacing="1" w:after="100" w:afterAutospacing="1" w:line="240" w:lineRule="auto"/>
                    <w:rPr>
                      <w:color w:val="000000" w:themeColor="text1"/>
                      <w:sz w:val="18"/>
                      <w:szCs w:val="20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18"/>
                      <w:szCs w:val="20"/>
                    </w:rPr>
                    <w:t>Isha:</w:t>
                  </w:r>
                  <w:hyperlink r:id="rId14" w:history="1">
                    <w:r>
                      <w:rPr>
                        <w:rStyle w:val="Hyperlink"/>
                        <w:sz w:val="18"/>
                        <w:szCs w:val="20"/>
                      </w:rPr>
                      <w:t>Diyaar</w:t>
                    </w:r>
                    <w:proofErr w:type="spellEnd"/>
                    <w:r>
                      <w:rPr>
                        <w:rStyle w:val="Hyperlink"/>
                        <w:sz w:val="18"/>
                        <w:szCs w:val="20"/>
                      </w:rPr>
                      <w:t xml:space="preserve"> ah Set Grad</w:t>
                    </w:r>
                  </w:hyperlink>
                </w:p>
                <w:p w14:paraId="4319103B" w14:textId="77777777" w:rsidR="006207D8" w:rsidRPr="009E4AFB" w:rsidRDefault="006207D8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39895C28">
          <v:shape id="_x0000_s1032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AE15EE9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510CE1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 w:rsidR="00104BBE">
        <w:br w:type="page"/>
      </w:r>
    </w:p>
    <w:p w14:paraId="4B33CCDC" w14:textId="77777777" w:rsidR="001B2141" w:rsidRDefault="000F6D4C" w:rsidP="001B2141">
      <w:r>
        <w:lastRenderedPageBreak/>
        <w:pict w14:anchorId="65A12B58">
          <v:shape id="_x0000_s1033" type="#_x0000_t202" style="position:absolute;margin-left:180.25pt;margin-top:5.4pt;width:385.05pt;height:226.3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" filled="f" strokecolor="#d9d9d9">
            <v:textbox>
              <w:txbxContent>
                <w:p w14:paraId="621866A6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5D26D27B" w14:textId="77777777" w:rsidR="00781C88" w:rsidRPr="00696E04" w:rsidRDefault="00781C88" w:rsidP="00724084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3565B344" w14:textId="77777777" w:rsidR="00696E04" w:rsidRPr="006E1573" w:rsidRDefault="00696E04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6E1573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199B17D7" w14:textId="77777777" w:rsidR="00781C88" w:rsidRPr="006E1573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7308AD60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A847C6D" w14:textId="4283D2BB" w:rsidR="001B2141" w:rsidRPr="00F45C84" w:rsidRDefault="006E1573" w:rsidP="006E1573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6E1573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6E1573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6E1573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17A6190C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D46E5AC" w14:textId="77777777" w:rsidR="00671A4B" w:rsidRPr="001B2141" w:rsidRDefault="000F6D4C" w:rsidP="001B2141">
      <w:r>
        <w:pict w14:anchorId="2EF036FC">
          <v:shape id="Text Box 9" o:spid="_x0000_s1035" type="#_x0000_t202" style="position:absolute;margin-left:0;margin-top:10.45pt;width:172.65pt;height:619.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" filled="f" stroked="f" strokeweight=".5pt">
            <v:textbox style="mso-next-textbox:#Text Box 9">
              <w:txbxContent>
                <w:p w14:paraId="718B0BFF" w14:textId="066A319D" w:rsidR="00D95C16" w:rsidRPr="00ED0DDC" w:rsidRDefault="00F95852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ED0DDC">
                    <w:rPr>
                      <w:b/>
                      <w:color w:val="EA6312" w:themeColor="accent2"/>
                      <w:sz w:val="24"/>
                      <w:szCs w:val="26"/>
                    </w:rPr>
                    <w:t>SHEEKO:</w:t>
                  </w:r>
                  <w:r w:rsidR="00B4231F" w:rsidRPr="00ED0DDC">
                    <w:rPr>
                      <w:sz w:val="24"/>
                      <w:szCs w:val="26"/>
                    </w:rPr>
                    <w:t>Canugaa</w:t>
                  </w:r>
                  <w:r w:rsidR="00B4231F">
                    <w:rPr>
                      <w:sz w:val="24"/>
                      <w:szCs w:val="26"/>
                    </w:rPr>
                    <w:t>d</w:t>
                  </w:r>
                  <w:r w:rsidR="00B4231F" w:rsidRPr="00ED0DDC">
                    <w:rPr>
                      <w:sz w:val="24"/>
                      <w:szCs w:val="26"/>
                    </w:rPr>
                    <w:t>a</w:t>
                  </w:r>
                  <w:proofErr w:type="spellEnd"/>
                  <w:r w:rsidR="00B4231F"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sk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qul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ahaada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xib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oc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>.</w:t>
                  </w:r>
                </w:p>
                <w:p w14:paraId="7E5817B7" w14:textId="77777777" w:rsidR="00BB2B79" w:rsidRPr="00ED0DDC" w:rsidRDefault="00BB2B79" w:rsidP="00ED47CB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1492BED8" w14:textId="77777777" w:rsidR="007D4D86" w:rsidRPr="00ED0DDC" w:rsidRDefault="00F95852" w:rsidP="00AB0FA4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ED0DDC">
                    <w:rPr>
                      <w:b/>
                      <w:color w:val="EA6312" w:themeColor="accent2"/>
                      <w:sz w:val="24"/>
                      <w:szCs w:val="26"/>
                    </w:rPr>
                    <w:t>XAQIIQADA</w:t>
                  </w:r>
                  <w:r w:rsidRPr="00ED0DDC">
                    <w:rPr>
                      <w:color w:val="EA6312" w:themeColor="accent2"/>
                      <w:sz w:val="24"/>
                      <w:szCs w:val="26"/>
                    </w:rPr>
                    <w:t>:</w:t>
                  </w:r>
                  <w:r w:rsidRPr="00ED0DDC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aad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ulliya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xib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ugsi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re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o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jiid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arta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iidma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nidaam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areegta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oorasha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sk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qol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ah.</w:t>
                  </w:r>
                </w:p>
                <w:p w14:paraId="5CB02594" w14:textId="77777777" w:rsidR="007D4D86" w:rsidRPr="00ED0DDC" w:rsidRDefault="007D4D86" w:rsidP="00AB0FA4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6C9E990C" w14:textId="77777777" w:rsidR="00AB0FA4" w:rsidRPr="00ED0DDC" w:rsidRDefault="007D4D86" w:rsidP="00AB0FA4">
                  <w:pPr>
                    <w:pStyle w:val="NoSpacing"/>
                    <w:rPr>
                      <w:sz w:val="24"/>
                      <w:szCs w:val="26"/>
                    </w:rPr>
                  </w:pPr>
                  <w:proofErr w:type="spellStart"/>
                  <w:r w:rsidRPr="00ED0DDC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heeg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ara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n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gaada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wax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alb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bs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idb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id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kale,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ar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axaad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halis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u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gelineysa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noolaanshah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qof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aad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garaney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x?Canugaa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uxu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haqs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gaanaya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in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noolaanshah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xib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ay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aad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u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uwantah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ocod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sa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hoor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cadood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aalintii.Wadaagi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boos yar,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wax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la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micn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tahay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in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u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baranay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wax badan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bs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saaxibkood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taas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nt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badan ay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ku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jiraa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caadooyin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xun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iyo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niyad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ED0DDC">
                    <w:rPr>
                      <w:sz w:val="24"/>
                      <w:szCs w:val="26"/>
                    </w:rPr>
                    <w:t>jabka</w:t>
                  </w:r>
                  <w:proofErr w:type="spellEnd"/>
                  <w:r w:rsidRPr="00ED0DDC">
                    <w:rPr>
                      <w:sz w:val="24"/>
                      <w:szCs w:val="26"/>
                    </w:rPr>
                    <w:t>.</w:t>
                  </w:r>
                </w:p>
                <w:p w14:paraId="1B624BFC" w14:textId="77777777" w:rsidR="007D4D86" w:rsidRPr="00ED0DDC" w:rsidRDefault="007D4D86" w:rsidP="00AB0FA4">
                  <w:pPr>
                    <w:pStyle w:val="NoSpacing"/>
                    <w:rPr>
                      <w:sz w:val="24"/>
                      <w:szCs w:val="26"/>
                    </w:rPr>
                  </w:pPr>
                </w:p>
                <w:p w14:paraId="2509C84F" w14:textId="77777777" w:rsidR="00ED47CB" w:rsidRPr="006E1573" w:rsidRDefault="007D4D86" w:rsidP="00AB0FA4">
                  <w:pPr>
                    <w:pStyle w:val="NoSpacing"/>
                    <w:rPr>
                      <w:sz w:val="24"/>
                      <w:szCs w:val="26"/>
                    </w:rPr>
                  </w:pPr>
                  <w:r w:rsidRPr="006E1573">
                    <w:rPr>
                      <w:sz w:val="24"/>
                      <w:szCs w:val="26"/>
                    </w:rPr>
                    <w:t xml:space="preserve">Ku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dhiirogeli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dhallaankaag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inuu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ka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faa’ideysto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oo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hela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wareegtad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isku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qolk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;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xitta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haddii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isag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ama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iyad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aysan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soo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af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jarin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ahaanshah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saaxibk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qaalig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ah,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sikastab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ahaate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wa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waaya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aragnimo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6E1573">
                    <w:rPr>
                      <w:sz w:val="24"/>
                      <w:szCs w:val="26"/>
                    </w:rPr>
                    <w:t>barasho</w:t>
                  </w:r>
                  <w:proofErr w:type="spellEnd"/>
                  <w:r w:rsidRPr="006E1573">
                    <w:rPr>
                      <w:sz w:val="24"/>
                      <w:szCs w:val="26"/>
                    </w:rPr>
                    <w:t>.</w:t>
                  </w:r>
                </w:p>
                <w:p w14:paraId="0356364D" w14:textId="77777777" w:rsidR="00ED47CB" w:rsidRPr="00ED0DDC" w:rsidRDefault="00ED47CB" w:rsidP="00ED47CB">
                  <w:pPr>
                    <w:pStyle w:val="NoSpacing"/>
                    <w:rPr>
                      <w:sz w:val="22"/>
                      <w:szCs w:val="24"/>
                    </w:rPr>
                  </w:pPr>
                </w:p>
              </w:txbxContent>
            </v:textbox>
          </v:shape>
        </w:pict>
      </w:r>
      <w:r>
        <w:pict w14:anchorId="507A25CE">
          <v:shape id="_x0000_s1036" type="#_x0000_t202" style="position:absolute;margin-left:180pt;margin-top:215.3pt;width:387.55pt;height:393.6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" fillcolor="#e1eee8 [663]" stroked="f">
            <v:textbox style="mso-next-textbox:#_x0000_s1036">
              <w:txbxContent>
                <w:p w14:paraId="1940EB32" w14:textId="77777777" w:rsidR="001B2141" w:rsidRPr="00ED0DDC" w:rsidRDefault="00BF154F" w:rsidP="003B2109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ED0DDC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ED0DDC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ardayga</w:t>
                  </w:r>
                  <w:proofErr w:type="spellEnd"/>
                </w:p>
                <w:p w14:paraId="6A8B99A1" w14:textId="77777777" w:rsidR="007F4514" w:rsidRPr="00ED0DDC" w:rsidRDefault="007F4514" w:rsidP="00553000">
                  <w:pPr>
                    <w:pStyle w:val="NoSpacing"/>
                    <w:numPr>
                      <w:ilvl w:val="0"/>
                      <w:numId w:val="26"/>
                    </w:numPr>
                    <w:rPr>
                      <w:rFonts w:ascii="Trebuchet MS" w:hAnsi="Trebuchet MS"/>
                      <w:sz w:val="20"/>
                      <w:szCs w:val="24"/>
                    </w:rPr>
                  </w:pPr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L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fiiri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natiijooyin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PSAT/NMSQT ama Aspire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qoyskaa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  <w:r w:rsidR="00B4231F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Haddi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aa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qaadati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PSAT/NMSQT, gal </w:t>
                  </w:r>
                  <w:hyperlink r:id="rId15" w:history="1"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My College QuickStart</w:t>
                    </w:r>
                  </w:hyperlink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aa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heshi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jawaab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l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gaareeyay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o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aleysan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rgelinta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uund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PSAT/NMSQT.</w:t>
                  </w:r>
                </w:p>
                <w:p w14:paraId="0891A5BC" w14:textId="77777777" w:rsidR="007F4514" w:rsidRPr="00ED0DDC" w:rsidRDefault="007F4514" w:rsidP="00553000">
                  <w:pPr>
                    <w:pStyle w:val="NoSpacing"/>
                    <w:numPr>
                      <w:ilvl w:val="0"/>
                      <w:numId w:val="26"/>
                    </w:numPr>
                    <w:rPr>
                      <w:rFonts w:ascii="Trebuchet MS" w:hAnsi="Trebuchet MS"/>
                      <w:sz w:val="20"/>
                      <w:szCs w:val="24"/>
                    </w:rPr>
                  </w:pP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Bilow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fakarid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qaabab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lagu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bixinayo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kulliyada</w:t>
                  </w:r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Aqri</w:t>
                  </w:r>
                  <w:hyperlink r:id="rId16" w:history="1"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7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Waxyaabo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oo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Aad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U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baahantahay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Inaad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ka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Ogaatid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Gargaarka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Dhaqaalaha</w:t>
                    </w:r>
                    <w:proofErr w:type="spellEnd"/>
                  </w:hyperlink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ee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wax badan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lag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aranay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568FD485" w14:textId="77777777" w:rsidR="007F4514" w:rsidRPr="00ED0DDC" w:rsidRDefault="007F4514" w:rsidP="00553000">
                  <w:pPr>
                    <w:pStyle w:val="NoSpacing"/>
                    <w:numPr>
                      <w:ilvl w:val="0"/>
                      <w:numId w:val="26"/>
                    </w:numPr>
                    <w:rPr>
                      <w:rFonts w:ascii="Trebuchet MS" w:eastAsia="Times New Roman" w:hAnsi="Trebuchet MS" w:cs="Times New Roman"/>
                      <w:sz w:val="20"/>
                      <w:szCs w:val="24"/>
                    </w:rPr>
                  </w:pPr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Kala hadal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fasalad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sannad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xiggo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qoyskaag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iyo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l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taliyah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jaheynta.</w:t>
                  </w:r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x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badan k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ar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hyperlink r:id="rId17" w:history="1"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fasalada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dugsiga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sare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ee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kulliyada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raadiyaan</w:t>
                    </w:r>
                    <w:proofErr w:type="spellEnd"/>
                  </w:hyperlink>
                  <w:r w:rsidRPr="00ED0DDC">
                    <w:rPr>
                      <w:rFonts w:ascii="Trebuchet MS" w:hAnsi="Trebuchet MS"/>
                      <w:color w:val="4FB8C1" w:themeColor="text2" w:themeTint="99"/>
                      <w:sz w:val="20"/>
                      <w:szCs w:val="24"/>
                    </w:rPr>
                    <w:t>.</w:t>
                  </w:r>
                </w:p>
                <w:p w14:paraId="66D8C722" w14:textId="77777777" w:rsidR="00D81735" w:rsidRPr="00ED0DDC" w:rsidRDefault="00D81735" w:rsidP="00300075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  <w:p w14:paraId="255C54DF" w14:textId="77777777" w:rsidR="00854BA0" w:rsidRPr="00ED0DDC" w:rsidRDefault="00854BA0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ED0DDC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ED0DDC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ED0DDC">
                    <w:rPr>
                      <w:rFonts w:ascii="Myriad Pro" w:hAnsi="Myriad Pro"/>
                      <w:b/>
                      <w:sz w:val="28"/>
                    </w:rPr>
                    <w:t>Qoyska</w:t>
                  </w:r>
                  <w:proofErr w:type="spellEnd"/>
                </w:p>
                <w:p w14:paraId="6230A99B" w14:textId="77777777" w:rsidR="00AB0FA4" w:rsidRPr="00ED0DDC" w:rsidRDefault="00AB0FA4" w:rsidP="00553000">
                  <w:pPr>
                    <w:pStyle w:val="NoSpacing"/>
                    <w:numPr>
                      <w:ilvl w:val="0"/>
                      <w:numId w:val="27"/>
                    </w:numPr>
                    <w:rPr>
                      <w:rFonts w:ascii="Trebuchet MS" w:hAnsi="Trebuchet MS"/>
                      <w:sz w:val="20"/>
                      <w:szCs w:val="24"/>
                    </w:rPr>
                  </w:pPr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Wad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fiiri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natiijooyin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PSAT/NMSQT am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Aspire</w:t>
                  </w:r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Wargelint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uund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canugaa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xay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tilmaameysa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artiyadiis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am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artiyadee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xbarash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iy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liidashada.W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fiir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rgelint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o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ka hadal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qaababk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lag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hormarinay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aaga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aahan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diira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aarid.Haddi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canugaa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qaat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PSAT/NMSQT,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caaw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isa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am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iy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inay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galaan</w:t>
                  </w:r>
                  <w:hyperlink r:id="rId18" w:history="1"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My</w:t>
                    </w:r>
                    <w:proofErr w:type="spellEnd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 College QuickStart</w:t>
                    </w:r>
                  </w:hyperlink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ay u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helaan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jawaab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l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gaareeyay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o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aleysan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rgelintiis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ama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rgelintee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uundad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PSAT/NMSQT.</w:t>
                  </w:r>
                </w:p>
                <w:p w14:paraId="7FE77ACB" w14:textId="77777777" w:rsidR="00AB0FA4" w:rsidRPr="00ED0DDC" w:rsidRDefault="00AB0FA4" w:rsidP="00553000">
                  <w:pPr>
                    <w:pStyle w:val="NoSpacing"/>
                    <w:numPr>
                      <w:ilvl w:val="0"/>
                      <w:numId w:val="27"/>
                    </w:numPr>
                    <w:rPr>
                      <w:rFonts w:ascii="Trebuchet MS" w:hAnsi="Trebuchet MS"/>
                      <w:sz w:val="20"/>
                      <w:szCs w:val="24"/>
                    </w:rPr>
                  </w:pP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Bilow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fakarid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qaabab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lagu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bixinayo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lliyada</w:t>
                  </w:r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Int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badan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qoysask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waxay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helaan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caawint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lagu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ixinayo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qarashaadk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kulliyada.Aqr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hyperlink r:id="rId19" w:history="1"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 xml:space="preserve">7 Things You Need to Know About Financial </w:t>
                    </w:r>
                    <w:proofErr w:type="spellStart"/>
                    <w:r w:rsidRPr="00ED0DDC">
                      <w:rPr>
                        <w:rFonts w:ascii="Trebuchet MS" w:hAnsi="Trebuchet MS"/>
                        <w:color w:val="4FB8C1" w:themeColor="text2" w:themeTint="99"/>
                        <w:sz w:val="20"/>
                        <w:szCs w:val="24"/>
                        <w:u w:val="single"/>
                      </w:rPr>
                      <w:t>Aid</w:t>
                    </w:r>
                  </w:hyperlink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si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aa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wax badan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uga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baratid</w:t>
                  </w:r>
                  <w:proofErr w:type="spellEnd"/>
                  <w:r w:rsidRPr="00ED0DDC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6E5EB5A1" w14:textId="77777777" w:rsidR="008A4FE5" w:rsidRPr="00ED0DDC" w:rsidRDefault="007F4514" w:rsidP="00553000">
                  <w:pPr>
                    <w:pStyle w:val="NoSpacing"/>
                    <w:numPr>
                      <w:ilvl w:val="0"/>
                      <w:numId w:val="27"/>
                    </w:numPr>
                    <w:rPr>
                      <w:rFonts w:ascii="Myriad Pro" w:hAnsi="Myriad Pro"/>
                      <w:sz w:val="30"/>
                    </w:rPr>
                  </w:pPr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 xml:space="preserve">Ka hadal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>fasal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>sannadka</w:t>
                  </w:r>
                  <w:proofErr w:type="spellEnd"/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b/>
                      <w:sz w:val="22"/>
                      <w:szCs w:val="24"/>
                    </w:rPr>
                    <w:t>xiggo.</w:t>
                  </w:r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Hubi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in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canugaag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uu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la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tartamo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isag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- ama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nafsadeed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oo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qaadanayo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koorsooyink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saraakiish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ogolaanshah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kulliyada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waxay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filanayaan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inay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arkaan</w:t>
                  </w:r>
                  <w:proofErr w:type="spellEnd"/>
                  <w:r w:rsidRPr="00ED0DDC">
                    <w:rPr>
                      <w:rFonts w:ascii="Trebuchet MS" w:hAnsi="Trebuchet MS"/>
                      <w:sz w:val="22"/>
                      <w:szCs w:val="24"/>
                    </w:rPr>
                    <w:t>.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9A85E" w14:textId="77777777" w:rsidR="00A01F83" w:rsidRDefault="00A01F83" w:rsidP="009909CD">
      <w:pPr>
        <w:spacing w:after="0" w:line="240" w:lineRule="auto"/>
      </w:pPr>
      <w:r>
        <w:separator/>
      </w:r>
    </w:p>
  </w:endnote>
  <w:endnote w:type="continuationSeparator" w:id="0">
    <w:p w14:paraId="5115373F" w14:textId="77777777" w:rsidR="00A01F83" w:rsidRDefault="00A01F8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B6BF3" w14:textId="77777777" w:rsidR="000F6D4C" w:rsidRDefault="000F6D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61629" w14:textId="77777777" w:rsidR="000D431C" w:rsidRDefault="000D431C" w:rsidP="000D431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0189DA9D" wp14:editId="20945FA0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94CEAC1" w14:textId="00E962EB" w:rsidR="000D431C" w:rsidRPr="00D46648" w:rsidRDefault="000D431C" w:rsidP="000D431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0F6D4C" w:rsidRPr="006B4AD5">
        <w:rPr>
          <w:rStyle w:val="Hyperlink"/>
        </w:rPr>
        <w:t>https://gearup.wa.gov/students-families</w:t>
      </w:r>
    </w:hyperlink>
    <w:r w:rsidR="000F6D4C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canugaa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85987" w14:textId="77777777" w:rsidR="000F6D4C" w:rsidRDefault="000F6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093BE1" w14:textId="77777777" w:rsidR="00A01F83" w:rsidRDefault="00A01F83" w:rsidP="009909CD">
      <w:pPr>
        <w:spacing w:after="0" w:line="240" w:lineRule="auto"/>
      </w:pPr>
      <w:r>
        <w:separator/>
      </w:r>
    </w:p>
  </w:footnote>
  <w:footnote w:type="continuationSeparator" w:id="0">
    <w:p w14:paraId="47B48236" w14:textId="77777777" w:rsidR="00A01F83" w:rsidRDefault="00A01F8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778C3" w14:textId="77777777" w:rsidR="000F6D4C" w:rsidRDefault="000F6D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BDFE6" w14:textId="77777777" w:rsidR="000F6D4C" w:rsidRDefault="000F6D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7DD0B" w14:textId="77777777" w:rsidR="000F6D4C" w:rsidRDefault="000F6D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41763"/>
    <w:multiLevelType w:val="hybridMultilevel"/>
    <w:tmpl w:val="D6B438EE"/>
    <w:lvl w:ilvl="0" w:tplc="83A4D0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  <w:jc w:val="left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4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B1DE4"/>
    <w:multiLevelType w:val="hybridMultilevel"/>
    <w:tmpl w:val="9692F8A0"/>
    <w:lvl w:ilvl="0" w:tplc="D1621B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6"/>
  </w:num>
  <w:num w:numId="5">
    <w:abstractNumId w:val="3"/>
  </w:num>
  <w:num w:numId="6">
    <w:abstractNumId w:val="4"/>
  </w:num>
  <w:num w:numId="7">
    <w:abstractNumId w:val="12"/>
  </w:num>
  <w:num w:numId="8">
    <w:abstractNumId w:val="19"/>
  </w:num>
  <w:num w:numId="9">
    <w:abstractNumId w:val="10"/>
  </w:num>
  <w:num w:numId="10">
    <w:abstractNumId w:val="21"/>
  </w:num>
  <w:num w:numId="11">
    <w:abstractNumId w:val="2"/>
  </w:num>
  <w:num w:numId="12">
    <w:abstractNumId w:val="25"/>
  </w:num>
  <w:num w:numId="13">
    <w:abstractNumId w:val="1"/>
  </w:num>
  <w:num w:numId="14">
    <w:abstractNumId w:val="13"/>
  </w:num>
  <w:num w:numId="15">
    <w:abstractNumId w:val="8"/>
  </w:num>
  <w:num w:numId="16">
    <w:abstractNumId w:val="6"/>
  </w:num>
  <w:num w:numId="17">
    <w:abstractNumId w:val="14"/>
  </w:num>
  <w:num w:numId="18">
    <w:abstractNumId w:val="15"/>
  </w:num>
  <w:num w:numId="19">
    <w:abstractNumId w:val="26"/>
  </w:num>
  <w:num w:numId="20">
    <w:abstractNumId w:val="20"/>
  </w:num>
  <w:num w:numId="21">
    <w:abstractNumId w:val="18"/>
  </w:num>
  <w:num w:numId="22">
    <w:abstractNumId w:val="5"/>
  </w:num>
  <w:num w:numId="23">
    <w:abstractNumId w:val="17"/>
  </w:num>
  <w:num w:numId="24">
    <w:abstractNumId w:val="22"/>
  </w:num>
  <w:num w:numId="25">
    <w:abstractNumId w:val="24"/>
  </w:num>
  <w:num w:numId="26">
    <w:abstractNumId w:val="0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G1sDA0MDcwNDFR0lEKTi0uzszPAykwrAUAynK6LCwAAAA="/>
  </w:docVars>
  <w:rsids>
    <w:rsidRoot w:val="001B2141"/>
    <w:rsid w:val="00076C3A"/>
    <w:rsid w:val="000842BF"/>
    <w:rsid w:val="00090724"/>
    <w:rsid w:val="000B7DB2"/>
    <w:rsid w:val="000C40B8"/>
    <w:rsid w:val="000C79BA"/>
    <w:rsid w:val="000D431C"/>
    <w:rsid w:val="000F6D4C"/>
    <w:rsid w:val="00104BBE"/>
    <w:rsid w:val="001733BE"/>
    <w:rsid w:val="00193341"/>
    <w:rsid w:val="001956B9"/>
    <w:rsid w:val="001A6610"/>
    <w:rsid w:val="001B2141"/>
    <w:rsid w:val="001B3F7B"/>
    <w:rsid w:val="001D16DC"/>
    <w:rsid w:val="001D41E3"/>
    <w:rsid w:val="001D5F2E"/>
    <w:rsid w:val="00203C47"/>
    <w:rsid w:val="00275C50"/>
    <w:rsid w:val="002A0165"/>
    <w:rsid w:val="002A09B4"/>
    <w:rsid w:val="002F0A0F"/>
    <w:rsid w:val="00300075"/>
    <w:rsid w:val="003262D5"/>
    <w:rsid w:val="00366779"/>
    <w:rsid w:val="003973E3"/>
    <w:rsid w:val="003B2109"/>
    <w:rsid w:val="003C360C"/>
    <w:rsid w:val="003E7F76"/>
    <w:rsid w:val="00406591"/>
    <w:rsid w:val="00410AF3"/>
    <w:rsid w:val="00414D69"/>
    <w:rsid w:val="0042601B"/>
    <w:rsid w:val="00436814"/>
    <w:rsid w:val="0047425E"/>
    <w:rsid w:val="004D131D"/>
    <w:rsid w:val="004E66E2"/>
    <w:rsid w:val="00510CE1"/>
    <w:rsid w:val="005326F5"/>
    <w:rsid w:val="00532A29"/>
    <w:rsid w:val="00546FBC"/>
    <w:rsid w:val="00553000"/>
    <w:rsid w:val="005D4CBD"/>
    <w:rsid w:val="006207D8"/>
    <w:rsid w:val="00622246"/>
    <w:rsid w:val="00627CA3"/>
    <w:rsid w:val="006342A3"/>
    <w:rsid w:val="00645074"/>
    <w:rsid w:val="0065166B"/>
    <w:rsid w:val="00661D0B"/>
    <w:rsid w:val="00671A4B"/>
    <w:rsid w:val="00675C1D"/>
    <w:rsid w:val="00685C13"/>
    <w:rsid w:val="00690563"/>
    <w:rsid w:val="00696E04"/>
    <w:rsid w:val="006E1573"/>
    <w:rsid w:val="006F2515"/>
    <w:rsid w:val="006F45EA"/>
    <w:rsid w:val="0070210A"/>
    <w:rsid w:val="00724084"/>
    <w:rsid w:val="00745E8D"/>
    <w:rsid w:val="0075162C"/>
    <w:rsid w:val="00766ACF"/>
    <w:rsid w:val="00781C88"/>
    <w:rsid w:val="00784F1D"/>
    <w:rsid w:val="007925F6"/>
    <w:rsid w:val="007D4D86"/>
    <w:rsid w:val="007E1871"/>
    <w:rsid w:val="007F4514"/>
    <w:rsid w:val="008110A7"/>
    <w:rsid w:val="0083417C"/>
    <w:rsid w:val="0084609E"/>
    <w:rsid w:val="00854BA0"/>
    <w:rsid w:val="00862933"/>
    <w:rsid w:val="00864EB9"/>
    <w:rsid w:val="00874387"/>
    <w:rsid w:val="008916E0"/>
    <w:rsid w:val="008A4FE5"/>
    <w:rsid w:val="008D4C50"/>
    <w:rsid w:val="008F484C"/>
    <w:rsid w:val="009338EF"/>
    <w:rsid w:val="00937589"/>
    <w:rsid w:val="00980FFC"/>
    <w:rsid w:val="009909CD"/>
    <w:rsid w:val="009B09EE"/>
    <w:rsid w:val="009F19C9"/>
    <w:rsid w:val="009F6484"/>
    <w:rsid w:val="00A01F83"/>
    <w:rsid w:val="00A25076"/>
    <w:rsid w:val="00A373A7"/>
    <w:rsid w:val="00A51106"/>
    <w:rsid w:val="00A924DC"/>
    <w:rsid w:val="00AA1A72"/>
    <w:rsid w:val="00AB0FA4"/>
    <w:rsid w:val="00AC5E47"/>
    <w:rsid w:val="00AC67ED"/>
    <w:rsid w:val="00AD5D01"/>
    <w:rsid w:val="00B044CD"/>
    <w:rsid w:val="00B4231F"/>
    <w:rsid w:val="00B53C93"/>
    <w:rsid w:val="00B646B2"/>
    <w:rsid w:val="00B91A1C"/>
    <w:rsid w:val="00BB2B79"/>
    <w:rsid w:val="00BF154F"/>
    <w:rsid w:val="00C11E7C"/>
    <w:rsid w:val="00C6621A"/>
    <w:rsid w:val="00C66C72"/>
    <w:rsid w:val="00C91747"/>
    <w:rsid w:val="00CA36F6"/>
    <w:rsid w:val="00CC7726"/>
    <w:rsid w:val="00CD2DEC"/>
    <w:rsid w:val="00CE5BCB"/>
    <w:rsid w:val="00CF1D50"/>
    <w:rsid w:val="00D14F9D"/>
    <w:rsid w:val="00D257AF"/>
    <w:rsid w:val="00D321C2"/>
    <w:rsid w:val="00D64E47"/>
    <w:rsid w:val="00D81735"/>
    <w:rsid w:val="00D929F4"/>
    <w:rsid w:val="00D95C16"/>
    <w:rsid w:val="00DF0F55"/>
    <w:rsid w:val="00E21342"/>
    <w:rsid w:val="00ED0DDC"/>
    <w:rsid w:val="00ED38EB"/>
    <w:rsid w:val="00ED47CB"/>
    <w:rsid w:val="00F010F1"/>
    <w:rsid w:val="00F35BE3"/>
    <w:rsid w:val="00F40A18"/>
    <w:rsid w:val="00F56DB3"/>
    <w:rsid w:val="00F7360E"/>
    <w:rsid w:val="00F9585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68832F04"/>
  <w15:docId w15:val="{035F9C77-A35F-4876-9CB8-D6957CC02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D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D0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5D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5D01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5D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5D01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5D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5D01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5D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D5D01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5D0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AD5D01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AD5D01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D5D01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D5D01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5D01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5D0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5D01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5D01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5D0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5D0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AD5D01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5D01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5D01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AD5D01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AD5D01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5D01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AD5D0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D5D01"/>
  </w:style>
  <w:style w:type="paragraph" w:styleId="Quote">
    <w:name w:val="Quote"/>
    <w:basedOn w:val="Normal"/>
    <w:next w:val="Normal"/>
    <w:link w:val="QuoteChar"/>
    <w:uiPriority w:val="29"/>
    <w:qFormat/>
    <w:rsid w:val="00AD5D01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AD5D01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D5D01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D5D01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D5D0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D5D01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AD5D01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AD5D01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D5D01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AD5D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F6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allup.com/poll/167546/business-leaders-say-knowledge-trumps-college-pedigree.aspx" TargetMode="External"/><Relationship Id="rId18" Type="http://schemas.openxmlformats.org/officeDocument/2006/relationships/hyperlink" Target="https://quickstart.collegeboard.com/posweb/login.jsp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www.careerbridge.wa.gov" TargetMode="External"/><Relationship Id="rId17" Type="http://schemas.openxmlformats.org/officeDocument/2006/relationships/hyperlink" Target="https://bigfuture.collegeboard.org/get-in/your-high-school-record/high-school-classes-colleges-look-for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pay-for-college/financial-aid-101/7-things-you-need-to-know-about-financial-aid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s://quickstart.collegeboard.com/posweb/login.jsp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pay-for-college/financial-aid-101/7-things-you-need-to-know-about-financial-ai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B7440"/>
    <w:rsid w:val="001C7B40"/>
    <w:rsid w:val="004D1936"/>
    <w:rsid w:val="008B0559"/>
    <w:rsid w:val="008C7997"/>
    <w:rsid w:val="009427C3"/>
    <w:rsid w:val="00A31BA8"/>
    <w:rsid w:val="00A523FA"/>
    <w:rsid w:val="00B46CEE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7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9F5BF8-3B02-451D-BBB4-21A3C71EDD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14</cp:revision>
  <cp:lastPrinted>2017-11-06T16:51:00Z</cp:lastPrinted>
  <dcterms:created xsi:type="dcterms:W3CDTF">2018-07-02T19:57:00Z</dcterms:created>
  <dcterms:modified xsi:type="dcterms:W3CDTF">2021-08-27T19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